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7309" w:rsidRDefault="00F57309">
      <w:pPr>
        <w:rPr>
          <w:noProof/>
        </w:rPr>
      </w:pPr>
      <w:r>
        <w:t>S</w:t>
      </w:r>
    </w:p>
    <w:p w:rsidR="00F57309" w:rsidRDefault="00F57309">
      <w:pPr>
        <w:rPr>
          <w:noProof/>
        </w:rPr>
      </w:pPr>
    </w:p>
    <w:p w:rsidR="005C3D97" w:rsidRDefault="00F57309">
      <w:r>
        <w:rPr>
          <w:noProof/>
        </w:rPr>
        <w:drawing>
          <wp:inline distT="0" distB="0" distL="0" distR="0" wp14:anchorId="612EC661" wp14:editId="0F6ADD97">
            <wp:extent cx="5930567" cy="1272845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5230" b="18946"/>
                    <a:stretch/>
                  </pic:blipFill>
                  <pic:spPr bwMode="auto">
                    <a:xfrm>
                      <a:off x="0" y="0"/>
                      <a:ext cx="5972208" cy="12817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E43027" wp14:editId="081851BD">
            <wp:extent cx="5943600" cy="2080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C3D9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1999" w:rsidRDefault="00C31999" w:rsidP="00F57309">
      <w:pPr>
        <w:spacing w:after="0" w:line="240" w:lineRule="auto"/>
      </w:pPr>
      <w:r>
        <w:separator/>
      </w:r>
    </w:p>
  </w:endnote>
  <w:endnote w:type="continuationSeparator" w:id="0">
    <w:p w:rsidR="00C31999" w:rsidRDefault="00C31999" w:rsidP="00F573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1999" w:rsidRDefault="00C31999" w:rsidP="00F57309">
      <w:pPr>
        <w:spacing w:after="0" w:line="240" w:lineRule="auto"/>
      </w:pPr>
      <w:r>
        <w:separator/>
      </w:r>
    </w:p>
  </w:footnote>
  <w:footnote w:type="continuationSeparator" w:id="0">
    <w:p w:rsidR="00C31999" w:rsidRDefault="00C31999" w:rsidP="00F573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57309" w:rsidRDefault="00F57309">
    <w:pPr>
      <w:pStyle w:val="Header"/>
    </w:pP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MTQ1NjYxMDSzNDRU0lEKTi0uzszPAykwrAUAFO5H1ywAAAA="/>
  </w:docVars>
  <w:rsids>
    <w:rsidRoot w:val="00AE0AC5"/>
    <w:rsid w:val="00494D27"/>
    <w:rsid w:val="007D0DC4"/>
    <w:rsid w:val="00AE0AC5"/>
    <w:rsid w:val="00AE5918"/>
    <w:rsid w:val="00C30DB1"/>
    <w:rsid w:val="00C31999"/>
    <w:rsid w:val="00F57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952622-2445-4356-BF4D-333AF4B6B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7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7309"/>
  </w:style>
  <w:style w:type="paragraph" w:styleId="Footer">
    <w:name w:val="footer"/>
    <w:basedOn w:val="Normal"/>
    <w:link w:val="FooterChar"/>
    <w:uiPriority w:val="99"/>
    <w:unhideWhenUsed/>
    <w:rsid w:val="00F573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73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</dc:creator>
  <cp:keywords/>
  <dc:description/>
  <cp:lastModifiedBy>Alvi</cp:lastModifiedBy>
  <cp:revision>2</cp:revision>
  <dcterms:created xsi:type="dcterms:W3CDTF">2021-03-25T10:24:00Z</dcterms:created>
  <dcterms:modified xsi:type="dcterms:W3CDTF">2021-03-25T10:51:00Z</dcterms:modified>
</cp:coreProperties>
</file>